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8.png" ContentType="image/png"/>
  <Override PartName="/word/media/rId51.png" ContentType="image/png"/>
  <Override PartName="/word/media/rId21.png" ContentType="image/png"/>
  <Override PartName="/word/media/rId25.png" ContentType="image/png"/>
  <Override PartName="/word/media/rId27.png" ContentType="image/png"/>
  <Override PartName="/word/media/rId32.png" ContentType="image/png"/>
  <Override PartName="/word/media/rId33.png" ContentType="image/png"/>
  <Override PartName="/word/media/rId35.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lt;U+2014&gt;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lt;U+2014&gt;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0" w:name="d-under-which-publisher-did-the-reverse-flip-occur-who-currently-publishes-the-journals"/>
      <w:r>
        <w:t xml:space="preserve">d) Under which publisher did the reverse flip occur? Who currently publishes the journals?</w:t>
      </w:r>
      <w:bookmarkEnd w:id="30"/>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1"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1"/>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4" w:name="f-how-old-were-the-journals-at-the-time-of-the-reverse-flip"/>
      <w:r>
        <w:t xml:space="preserve">f) How old were the journals at the time of the reverse flip?</w:t>
      </w:r>
      <w:bookmarkEnd w:id="34"/>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6"/>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7" w:name="research-question-3-before-the-reverse-flip"/>
      <w:r>
        <w:t xml:space="preserve">Research Question 3: Before the reverse flip,</w:t>
      </w:r>
      <w:bookmarkEnd w:id="37"/>
    </w:p>
    <w:p>
      <w:pPr>
        <w:pStyle w:val="Heading4"/>
      </w:pPr>
      <w:bookmarkStart w:id="38" w:name="a-how-many-journals-had-been-subscription-venues-before-converting-to-oa"/>
      <w:r>
        <w:t xml:space="preserve">a) How many journals had been subscription venues before converting to OA?</w:t>
      </w:r>
      <w:bookmarkEnd w:id="38"/>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9" w:name="b-how-many-journals-were-apc-based-and-at-what-price-levels"/>
      <w:r>
        <w:t xml:space="preserve">b) How many journals were APC-based, and at what price levels?</w:t>
      </w:r>
      <w:bookmarkEnd w:id="39"/>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40" w:name="research-question-4-after-the-reverse-flip"/>
      <w:r>
        <w:t xml:space="preserve">Research Question 4: After the reverse flip,</w:t>
      </w:r>
      <w:bookmarkEnd w:id="40"/>
    </w:p>
    <w:p>
      <w:pPr>
        <w:pStyle w:val="Heading4"/>
      </w:pPr>
      <w:bookmarkStart w:id="41" w:name="a-which-access-model-do-the-journals-operate-on"/>
      <w:r>
        <w:t xml:space="preserve">a) Which access model do the journals operate on?</w:t>
      </w:r>
      <w:bookmarkEnd w:id="41"/>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2" w:name="b-does-the-publication-volume-change"/>
      <w:r>
        <w:t xml:space="preserve">b) Does the publication volume change?</w:t>
      </w:r>
      <w:bookmarkEnd w:id="42"/>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4" w:name="c-do-journal-level-citation-metrics-change"/>
      <w:r>
        <w:t xml:space="preserve">c) Do journal-level citation metrics change?</w:t>
      </w:r>
      <w:bookmarkEnd w:id="44"/>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6"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6"/>
    </w:p>
    <w:p>
      <w:pPr>
        <w:pStyle w:val="Heading4"/>
      </w:pPr>
      <w:bookmarkStart w:id="47" w:name="a-how-do-apc-levels-differ-before-and-after-the-flip"/>
      <w:r>
        <w:t xml:space="preserve">a) How do APC levels differ before and after the flip?</w:t>
      </w:r>
      <w:bookmarkEnd w:id="47"/>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8"/>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9" w:name="b-what-is-the-uptake-of-hybrid-oa-articles-was-oa-publishing-in-reverse-flip-journals-enabled-by-transformative-agreements"/>
      <w:r>
        <w:t xml:space="preserve">b) What is the uptake of hybrid OA articles; Was OA publishing in reverse-flip journals enabled by transformative agreements?</w:t>
      </w:r>
      <w:bookmarkEnd w:id="49"/>
    </w:p>
    <w:p>
      <w:pPr>
        <w:pStyle w:val="FirstParagraph"/>
      </w:pPr>
      <w:r>
        <w:t xml:space="preserve">Retrieving open content licenses including start date from Crossref, we were able to obtain 1,083 articles from 25 reverse flip journals that were made available immediately as open access articles in the year or after the reverse flip. They represent 8.7% of the total article volume of these journals after the reverse-flip (N = 12,517).</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2</w:t>
            </w:r>
          </w:p>
        </w:tc>
        <w:tc>
          <w:p>
            <w:pPr>
              <w:pStyle w:val="Compact"/>
              <w:jc w:val="right"/>
            </w:pPr>
            <w:r>
              <w:t xml:space="preserve">10289</w:t>
            </w:r>
          </w:p>
        </w:tc>
        <w:tc>
          <w:p>
            <w:pPr>
              <w:pStyle w:val="Compact"/>
              <w:jc w:val="right"/>
            </w:pPr>
            <w:r>
              <w:t xml:space="preserve">0.21</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50" w:name="c-how-long-are-the-embargo-periods"/>
      <w:r>
        <w:t xml:space="preserve">c) How long are the embargo periods?</w:t>
      </w:r>
      <w:bookmarkEnd w:id="50"/>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51"/>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2-02T07:35:05Z</dcterms:created>
  <dcterms:modified xsi:type="dcterms:W3CDTF">2019-02-02T07:35:05Z</dcterms:modified>
</cp:coreProperties>
</file>